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bulg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lg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0 Chestnut Avenue,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b210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779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h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